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04A9B" w:rsidP="001A7AE1" w14:paraId="2FDBD65A" w14:textId="77F79E0D">
      <w:pPr>
        <w:pStyle w:val="Heading1"/>
        <w:numPr>
          <w:ilvl w:val="0"/>
          <w:numId w:val="65"/>
        </w:numPr>
        <w:ind w:left="360"/>
      </w:pPr>
      <w:r>
        <w:t xml:space="preserve">General </w:t>
      </w:r>
      <w:r w:rsidRPr="001A7AE1">
        <w:t>Advertisemen</w:t>
      </w:r>
      <w:r w:rsidRPr="001A7AE1" w:rsidR="00E853F5">
        <w:t>t</w:t>
      </w:r>
      <w:r w:rsidR="00E853F5">
        <w:t xml:space="preserve"> Template </w:t>
      </w:r>
      <w:r w:rsidR="001A7AE1">
        <w:t>for email, Craigslist/web posting</w:t>
      </w:r>
    </w:p>
    <w:p w:rsidR="00504A9B" w:rsidRPr="009C44B9" w:rsidP="00201BDD" w14:paraId="14E82402" w14:textId="41FFD099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EA04F8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opinions</w:t>
      </w:r>
    </w:p>
    <w:p w:rsidR="00504A9B" w:rsidRPr="009C44B9" w:rsidP="00504A9B" w14:paraId="28BA14F4" w14:textId="4B7DDDFF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 w:rsidR="004D2B8F">
        <w:rPr>
          <w:rFonts w:ascii="Times New Roman" w:hAnsi="Times New Roman" w:cs="Times New Roman"/>
          <w:sz w:val="24"/>
        </w:rPr>
        <w:t xml:space="preserve"> and </w:t>
      </w:r>
      <w:r w:rsidR="00274202">
        <w:rPr>
          <w:rFonts w:ascii="Times New Roman" w:hAnsi="Times New Roman" w:cs="Times New Roman"/>
          <w:sz w:val="24"/>
        </w:rPr>
        <w:t>Research Support Services</w:t>
      </w:r>
      <w:r w:rsidR="002F072B">
        <w:rPr>
          <w:rFonts w:ascii="Times New Roman" w:hAnsi="Times New Roman" w:cs="Times New Roman"/>
          <w:sz w:val="24"/>
        </w:rPr>
        <w:t>, research organization</w:t>
      </w:r>
      <w:r w:rsidR="002C6600">
        <w:rPr>
          <w:rFonts w:ascii="Times New Roman" w:hAnsi="Times New Roman" w:cs="Times New Roman"/>
          <w:sz w:val="24"/>
        </w:rPr>
        <w:t xml:space="preserve">s that are </w:t>
      </w:r>
      <w:r w:rsidRPr="009C44B9">
        <w:rPr>
          <w:rFonts w:ascii="Times New Roman" w:hAnsi="Times New Roman" w:cs="Times New Roman"/>
          <w:sz w:val="24"/>
        </w:rPr>
        <w:t xml:space="preserve">working with the U.S. Census Bureau, </w:t>
      </w:r>
      <w:r w:rsidR="002C6600">
        <w:rPr>
          <w:rFonts w:ascii="Times New Roman" w:hAnsi="Times New Roman" w:cs="Times New Roman"/>
          <w:sz w:val="24"/>
        </w:rPr>
        <w:t>are</w:t>
      </w:r>
      <w:r w:rsidRPr="009C44B9" w:rsidR="002C6600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="00CA498E">
        <w:rPr>
          <w:rFonts w:ascii="Times New Roman" w:hAnsi="Times New Roman" w:cs="Times New Roman"/>
          <w:sz w:val="24"/>
        </w:rPr>
        <w:t xml:space="preserve">answer questions about their household </w:t>
      </w:r>
      <w:r w:rsidR="00575E8F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 about questions in a national</w:t>
      </w:r>
      <w:r w:rsidR="00134194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>survey. The interview will be conducted online using a secure video conferencing app</w:t>
      </w:r>
      <w:r w:rsidR="001A7AE1"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>The interview will take about 60 minutes</w:t>
      </w:r>
      <w:r w:rsidRPr="0082724F" w:rsidR="0082724F">
        <w:rPr>
          <w:rFonts w:ascii="Times New Roman" w:hAnsi="Times New Roman" w:cs="Times New Roman"/>
          <w:b/>
          <w:bCs/>
          <w:sz w:val="24"/>
        </w:rPr>
        <w:t xml:space="preserve">. </w:t>
      </w:r>
      <w:r w:rsidR="0082724F"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 </w:t>
      </w:r>
      <w:r w:rsidRPr="00625428" w:rsidR="0082724F">
        <w:rPr>
          <w:rFonts w:ascii="Times New Roman" w:hAnsi="Times New Roman" w:cs="Times New Roman"/>
          <w:b/>
          <w:sz w:val="24"/>
        </w:rPr>
        <w:t>$40</w:t>
      </w:r>
      <w:r w:rsidR="0082724F">
        <w:rPr>
          <w:rFonts w:ascii="Times New Roman" w:hAnsi="Times New Roman" w:cs="Times New Roman"/>
          <w:b/>
          <w:sz w:val="24"/>
        </w:rPr>
        <w:t xml:space="preserve"> </w:t>
      </w:r>
      <w:r w:rsidR="00DA4CCD">
        <w:rPr>
          <w:rFonts w:ascii="Times New Roman" w:hAnsi="Times New Roman" w:cs="Times New Roman"/>
          <w:b/>
          <w:sz w:val="24"/>
        </w:rPr>
        <w:t xml:space="preserve">for </w:t>
      </w:r>
      <w:r w:rsidR="00570715">
        <w:rPr>
          <w:rFonts w:ascii="Times New Roman" w:hAnsi="Times New Roman" w:cs="Times New Roman"/>
          <w:b/>
          <w:sz w:val="24"/>
        </w:rPr>
        <w:t>p</w:t>
      </w:r>
      <w:r w:rsidRPr="009C44B9" w:rsidR="0082724F">
        <w:rPr>
          <w:rFonts w:ascii="Times New Roman" w:hAnsi="Times New Roman" w:cs="Times New Roman"/>
          <w:b/>
          <w:sz w:val="24"/>
        </w:rPr>
        <w:t>articipat</w:t>
      </w:r>
      <w:r w:rsidR="00DA4CCD">
        <w:rPr>
          <w:rFonts w:ascii="Times New Roman" w:hAnsi="Times New Roman" w:cs="Times New Roman"/>
          <w:b/>
          <w:sz w:val="24"/>
        </w:rPr>
        <w:t>ing</w:t>
      </w:r>
      <w:r w:rsidRPr="009C44B9" w:rsidR="0082724F">
        <w:rPr>
          <w:rFonts w:ascii="Times New Roman" w:hAnsi="Times New Roman" w:cs="Times New Roman"/>
          <w:b/>
          <w:sz w:val="24"/>
        </w:rPr>
        <w:t xml:space="preserve"> in the </w:t>
      </w:r>
      <w:r w:rsidR="0082724F">
        <w:rPr>
          <w:rFonts w:ascii="Times New Roman" w:hAnsi="Times New Roman" w:cs="Times New Roman"/>
          <w:b/>
          <w:sz w:val="24"/>
        </w:rPr>
        <w:t>remote</w:t>
      </w:r>
      <w:r w:rsidRPr="009C44B9" w:rsidR="0082724F">
        <w:rPr>
          <w:rFonts w:ascii="Times New Roman" w:hAnsi="Times New Roman" w:cs="Times New Roman"/>
          <w:b/>
          <w:sz w:val="24"/>
        </w:rPr>
        <w:t xml:space="preserve"> interview</w:t>
      </w:r>
      <w:r w:rsidR="0082724F">
        <w:rPr>
          <w:rFonts w:ascii="Times New Roman" w:hAnsi="Times New Roman" w:cs="Times New Roman"/>
          <w:b/>
          <w:sz w:val="24"/>
        </w:rPr>
        <w:t>.</w:t>
      </w:r>
    </w:p>
    <w:p w:rsidR="00504A9B" w:rsidRPr="00741F38" w:rsidP="00504A9B" w14:paraId="1664F09D" w14:textId="57E2225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rFonts w:ascii="Times New Roman" w:hAnsi="Times New Roman" w:cs="Times New Roman"/>
          <w:sz w:val="24"/>
          <w:szCs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  <w:r w:rsidR="00741F38">
        <w:rPr>
          <w:rFonts w:ascii="Times New Roman" w:hAnsi="Times New Roman" w:cs="Times New Roman"/>
          <w:sz w:val="24"/>
          <w:szCs w:val="24"/>
        </w:rPr>
        <w:t>:</w:t>
      </w:r>
    </w:p>
    <w:p w:rsidR="0082724F" w:rsidRPr="00741F38" w:rsidP="00504A9B" w14:paraId="19D96AE0" w14:textId="1A890ED2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741F38" w:rsidR="001A7AE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CE5988" w:rsidRPr="00741F38" w:rsidP="002F27D6" w14:paraId="7CB402CF" w14:textId="72C885B2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41F3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B833AC" w:rsidP="00504A9B" w14:paraId="71297CC9" w14:textId="4528B938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</w:t>
      </w:r>
      <w:r w:rsidR="005F2F7B">
        <w:rPr>
          <w:rFonts w:ascii="Times New Roman" w:hAnsi="Times New Roman" w:cs="Times New Roman"/>
          <w:sz w:val="24"/>
          <w:szCs w:val="24"/>
        </w:rPr>
        <w:t xml:space="preserve">that </w:t>
      </w:r>
      <w:r w:rsidR="005F2F7B">
        <w:rPr>
          <w:rFonts w:ascii="Times New Roman" w:hAnsi="Times New Roman" w:cs="Times New Roman"/>
          <w:sz w:val="24"/>
        </w:rPr>
        <w:t>might be interested in helping with this research.</w:t>
      </w:r>
    </w:p>
    <w:p w:rsidR="00B833AC" w14:paraId="465682D8" w14:textId="7777777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C44B9" w:rsidP="001A7AE1" w14:paraId="7595D1DE" w14:textId="7133020E">
      <w:pPr>
        <w:pStyle w:val="Heading1"/>
        <w:numPr>
          <w:ilvl w:val="0"/>
          <w:numId w:val="65"/>
        </w:numPr>
        <w:ind w:left="360"/>
      </w:pPr>
      <w:r>
        <w:t>Specific Advertisement</w:t>
      </w:r>
      <w:r w:rsidR="001A7AE1">
        <w:t xml:space="preserve"> Template for email, Craigslist/web posting</w:t>
      </w:r>
    </w:p>
    <w:p w:rsidR="0082724F" w:rsidRPr="009C44B9" w:rsidP="00201BDD" w14:paraId="7870F653" w14:textId="49A005F4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F35684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opinions</w:t>
      </w:r>
    </w:p>
    <w:p w:rsidR="007B3824" w:rsidRPr="009C44B9" w:rsidP="007B3824" w14:paraId="4FB7CF73" w14:textId="2D573F75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9C44B9">
        <w:rPr>
          <w:rFonts w:ascii="Times New Roman" w:hAnsi="Times New Roman" w:cs="Times New Roman"/>
          <w:sz w:val="24"/>
        </w:rPr>
        <w:t xml:space="preserve">working with the U.S. Census Bureau, </w:t>
      </w:r>
      <w:r w:rsidR="003E4678">
        <w:rPr>
          <w:rFonts w:ascii="Times New Roman" w:hAnsi="Times New Roman" w:cs="Times New Roman"/>
          <w:sz w:val="24"/>
        </w:rPr>
        <w:t>are</w:t>
      </w:r>
      <w:r w:rsidRPr="009C44B9" w:rsidR="003E4678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Pr="00135799" w:rsidR="00135799">
        <w:rPr>
          <w:rFonts w:ascii="Times New Roman" w:hAnsi="Times New Roman" w:cs="Times New Roman"/>
          <w:sz w:val="24"/>
        </w:rPr>
        <w:t xml:space="preserve">answer questions about their household </w:t>
      </w:r>
      <w:r w:rsidR="00135799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</w:t>
      </w:r>
      <w:r w:rsidR="00135799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about </w:t>
      </w:r>
      <w:r w:rsidRPr="009C44B9" w:rsidR="006500FC">
        <w:rPr>
          <w:rFonts w:ascii="Times New Roman" w:hAnsi="Times New Roman" w:cs="Times New Roman"/>
          <w:sz w:val="24"/>
        </w:rPr>
        <w:t xml:space="preserve">questions </w:t>
      </w:r>
      <w:r w:rsidRPr="009C44B9">
        <w:rPr>
          <w:rFonts w:ascii="Times New Roman" w:hAnsi="Times New Roman" w:cs="Times New Roman"/>
          <w:sz w:val="24"/>
        </w:rPr>
        <w:t>in a national survey. We are recruiting participants who meet one or more of the following criteria:</w:t>
      </w:r>
    </w:p>
    <w:p w:rsidR="00C4134E" w14:paraId="41C55F56" w14:textId="0E404C8C">
      <w:pPr>
        <w:pStyle w:val="ListParagraph"/>
        <w:ind w:left="1080" w:right="360"/>
        <w:rPr>
          <w:sz w:val="24"/>
        </w:rPr>
      </w:pPr>
      <w:r>
        <w:rPr>
          <w:sz w:val="24"/>
        </w:rPr>
        <w:t>[ASEC criteria:]</w:t>
      </w:r>
    </w:p>
    <w:p w:rsidR="00663BEF" w:rsidRPr="00930B09" w:rsidP="00930B09" w14:paraId="0B265811" w14:textId="5EA9D3D1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 xml:space="preserve">Have </w:t>
      </w:r>
      <w:r w:rsidRPr="00930B09">
        <w:rPr>
          <w:sz w:val="24"/>
        </w:rPr>
        <w:t>child(ren)</w:t>
      </w:r>
      <w:r w:rsidRPr="00930B09" w:rsidR="0082724F">
        <w:rPr>
          <w:sz w:val="24"/>
        </w:rPr>
        <w:t xml:space="preserve"> </w:t>
      </w:r>
      <w:r w:rsidR="006500FC">
        <w:rPr>
          <w:sz w:val="24"/>
        </w:rPr>
        <w:t xml:space="preserve">between 5-13 years of age </w:t>
      </w:r>
      <w:r w:rsidRPr="00930B09" w:rsidR="0082724F">
        <w:rPr>
          <w:sz w:val="24"/>
        </w:rPr>
        <w:t>in</w:t>
      </w:r>
      <w:r w:rsidR="00D87863">
        <w:rPr>
          <w:sz w:val="24"/>
        </w:rPr>
        <w:t xml:space="preserve"> the</w:t>
      </w:r>
      <w:r w:rsidRPr="00930B09" w:rsidR="0082724F">
        <w:rPr>
          <w:sz w:val="24"/>
        </w:rPr>
        <w:t xml:space="preserve"> household</w:t>
      </w:r>
    </w:p>
    <w:p w:rsidR="001A7AE1" w:rsidP="00663BEF" w14:paraId="54325F8F" w14:textId="16265BEE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</w:t>
      </w:r>
      <w:r w:rsidR="00DA0CC6">
        <w:rPr>
          <w:sz w:val="24"/>
        </w:rPr>
        <w:t>ve</w:t>
      </w:r>
      <w:r>
        <w:rPr>
          <w:sz w:val="24"/>
        </w:rPr>
        <w:t xml:space="preserve"> </w:t>
      </w:r>
      <w:r w:rsidRPr="00763077">
        <w:rPr>
          <w:sz w:val="24"/>
        </w:rPr>
        <w:t>extended family</w:t>
      </w:r>
      <w:r>
        <w:rPr>
          <w:sz w:val="24"/>
        </w:rPr>
        <w:t xml:space="preserve"> living in the household</w:t>
      </w:r>
    </w:p>
    <w:p w:rsidR="001A7AE1" w:rsidP="00663BEF" w14:paraId="4876FEBB" w14:textId="05AA3F81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ve</w:t>
      </w:r>
      <w:r w:rsidR="00DA59A2">
        <w:rPr>
          <w:sz w:val="24"/>
        </w:rPr>
        <w:t xml:space="preserve"> r</w:t>
      </w:r>
      <w:r w:rsidR="006500FC">
        <w:rPr>
          <w:sz w:val="24"/>
        </w:rPr>
        <w:t xml:space="preserve">etired </w:t>
      </w:r>
      <w:r w:rsidR="0034250A">
        <w:rPr>
          <w:sz w:val="24"/>
        </w:rPr>
        <w:t xml:space="preserve">in </w:t>
      </w:r>
      <w:r w:rsidR="006500FC">
        <w:rPr>
          <w:sz w:val="24"/>
        </w:rPr>
        <w:t>the past year</w:t>
      </w:r>
    </w:p>
    <w:p w:rsidR="0082724F" w:rsidP="00663BEF" w14:paraId="549DEADC" w14:textId="2D19DCA5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 xml:space="preserve">[Any specific characteristics </w:t>
      </w:r>
      <w:r w:rsidR="004B165B">
        <w:rPr>
          <w:sz w:val="24"/>
        </w:rPr>
        <w:t>as</w:t>
      </w:r>
      <w:r>
        <w:rPr>
          <w:sz w:val="24"/>
        </w:rPr>
        <w:t xml:space="preserve"> needed]</w:t>
      </w:r>
    </w:p>
    <w:p w:rsidR="00A612B4" w:rsidP="00A013FC" w14:paraId="0CE88602" w14:textId="77777777">
      <w:pPr>
        <w:pStyle w:val="ListParagraph"/>
        <w:ind w:left="1080" w:right="360"/>
        <w:rPr>
          <w:sz w:val="24"/>
        </w:rPr>
      </w:pPr>
    </w:p>
    <w:p w:rsidR="00C4134E" w:rsidP="00A013FC" w14:paraId="52947846" w14:textId="096899FF">
      <w:pPr>
        <w:pStyle w:val="ListParagraph"/>
        <w:ind w:left="1080" w:right="360"/>
        <w:rPr>
          <w:sz w:val="24"/>
        </w:rPr>
      </w:pPr>
      <w:r>
        <w:rPr>
          <w:sz w:val="24"/>
        </w:rPr>
        <w:t>[CPS criteria:]</w:t>
      </w:r>
    </w:p>
    <w:p w:rsidR="00A013FC" w:rsidP="00A013FC" w14:paraId="643DC54B" w14:textId="25E5B648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</w:t>
      </w:r>
      <w:r w:rsidR="0021158D">
        <w:rPr>
          <w:sz w:val="24"/>
        </w:rPr>
        <w:t>re unemployed</w:t>
      </w:r>
    </w:p>
    <w:p w:rsidR="0021158D" w:rsidP="00A013FC" w14:paraId="135EE6EC" w14:textId="788EB315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</w:t>
      </w:r>
      <w:r w:rsidR="005A76AF">
        <w:rPr>
          <w:sz w:val="24"/>
        </w:rPr>
        <w:t xml:space="preserve"> more than one job</w:t>
      </w:r>
    </w:p>
    <w:p w:rsidR="005A76AF" w:rsidP="00A013FC" w14:paraId="60AB6D34" w14:textId="70F8B9F9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W</w:t>
      </w:r>
      <w:r>
        <w:rPr>
          <w:sz w:val="24"/>
        </w:rPr>
        <w:t>ork hours</w:t>
      </w:r>
      <w:r w:rsidR="00FB0353">
        <w:rPr>
          <w:sz w:val="24"/>
        </w:rPr>
        <w:t xml:space="preserve"> that</w:t>
      </w:r>
      <w:r>
        <w:rPr>
          <w:sz w:val="24"/>
        </w:rPr>
        <w:t xml:space="preserve"> generally vary</w:t>
      </w:r>
    </w:p>
    <w:p w:rsidR="005A76AF" w:rsidP="00A013FC" w14:paraId="5F5D9509" w14:textId="62A8D0EB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</w:t>
      </w:r>
      <w:r>
        <w:rPr>
          <w:sz w:val="24"/>
        </w:rPr>
        <w:t>re self-employed</w:t>
      </w:r>
    </w:p>
    <w:p w:rsidR="002248B7" w:rsidRPr="009C44B9" w:rsidP="002F27D6" w14:paraId="0F38E3E4" w14:textId="40C35CB2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[Any specific characteristics as needed]</w:t>
      </w:r>
    </w:p>
    <w:p w:rsidR="007B3824" w:rsidRPr="009C44B9" w:rsidP="007B3824" w14:paraId="6F710423" w14:textId="77777777">
      <w:pPr>
        <w:ind w:left="180" w:right="360"/>
        <w:rPr>
          <w:rFonts w:ascii="Times New Roman" w:hAnsi="Times New Roman" w:cs="Times New Roman"/>
          <w:sz w:val="24"/>
        </w:rPr>
      </w:pPr>
    </w:p>
    <w:p w:rsidR="001A7AE1" w:rsidRPr="009C44B9" w:rsidP="001A7AE1" w14:paraId="56CBF943" w14:textId="36C2EE38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The interview will be conducted online using a secure video conferencing app</w:t>
      </w:r>
      <w:r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The interview will take about 60 minutes. </w:t>
      </w:r>
      <w:r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</w:t>
      </w:r>
      <w:r w:rsidR="00D87863">
        <w:rPr>
          <w:rFonts w:ascii="Times New Roman" w:hAnsi="Times New Roman" w:cs="Times New Roman"/>
          <w:b/>
          <w:sz w:val="24"/>
        </w:rPr>
        <w:t xml:space="preserve"> </w:t>
      </w:r>
      <w:r w:rsidRPr="00792F5A">
        <w:rPr>
          <w:rFonts w:ascii="Times New Roman" w:hAnsi="Times New Roman" w:cs="Times New Roman"/>
          <w:b/>
          <w:sz w:val="24"/>
        </w:rPr>
        <w:t>$40</w:t>
      </w:r>
      <w:r>
        <w:rPr>
          <w:rFonts w:ascii="Times New Roman" w:hAnsi="Times New Roman" w:cs="Times New Roman"/>
          <w:b/>
          <w:sz w:val="24"/>
        </w:rPr>
        <w:t xml:space="preserve"> for </w:t>
      </w:r>
      <w:r w:rsidRPr="009C44B9">
        <w:rPr>
          <w:rFonts w:ascii="Times New Roman" w:hAnsi="Times New Roman" w:cs="Times New Roman"/>
          <w:b/>
          <w:sz w:val="24"/>
        </w:rPr>
        <w:t>participat</w:t>
      </w:r>
      <w:r>
        <w:rPr>
          <w:rFonts w:ascii="Times New Roman" w:hAnsi="Times New Roman" w:cs="Times New Roman"/>
          <w:b/>
          <w:sz w:val="24"/>
        </w:rPr>
        <w:t>ing</w:t>
      </w:r>
      <w:r w:rsidRPr="009C44B9">
        <w:rPr>
          <w:rFonts w:ascii="Times New Roman" w:hAnsi="Times New Roman" w:cs="Times New Roman"/>
          <w:b/>
          <w:sz w:val="24"/>
        </w:rPr>
        <w:t xml:space="preserve"> in the </w:t>
      </w:r>
      <w:r>
        <w:rPr>
          <w:rFonts w:ascii="Times New Roman" w:hAnsi="Times New Roman" w:cs="Times New Roman"/>
          <w:b/>
          <w:sz w:val="24"/>
        </w:rPr>
        <w:t>remote</w:t>
      </w:r>
      <w:r w:rsidRPr="009C44B9">
        <w:rPr>
          <w:rFonts w:ascii="Times New Roman" w:hAnsi="Times New Roman" w:cs="Times New Roman"/>
          <w:b/>
          <w:sz w:val="24"/>
        </w:rPr>
        <w:t xml:space="preserve"> interview</w:t>
      </w:r>
      <w:r>
        <w:rPr>
          <w:rFonts w:ascii="Times New Roman" w:hAnsi="Times New Roman" w:cs="Times New Roman"/>
          <w:b/>
          <w:sz w:val="24"/>
        </w:rPr>
        <w:t>.</w:t>
      </w:r>
    </w:p>
    <w:p w:rsidR="007B3824" w:rsidRPr="00792F5A" w:rsidP="002F27D6" w14:paraId="36D218BD" w14:textId="34096B2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</w:p>
    <w:p w:rsidR="001A7AE1" w:rsidRPr="00792F5A" w:rsidP="002F27D6" w14:paraId="7A717C36" w14:textId="77777777">
      <w:pPr>
        <w:spacing w:before="120"/>
        <w:ind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792F5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CE5988" w:rsidRPr="005E5113" w:rsidP="002F27D6" w14:paraId="08EE9F81" w14:textId="42855E0B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511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B833AC" w:rsidP="002F27D6" w14:paraId="4C44481B" w14:textId="28F68EBF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that </w:t>
      </w:r>
      <w:r w:rsidRPr="00792F5A" w:rsidR="003B1AF6">
        <w:rPr>
          <w:rFonts w:ascii="Times New Roman" w:hAnsi="Times New Roman" w:cs="Times New Roman"/>
          <w:sz w:val="24"/>
          <w:szCs w:val="24"/>
        </w:rPr>
        <w:t>might be interested in helping with this research</w:t>
      </w:r>
      <w:r w:rsidRPr="00792F5A">
        <w:rPr>
          <w:rFonts w:ascii="Times New Roman" w:hAnsi="Times New Roman" w:cs="Times New Roman"/>
          <w:sz w:val="24"/>
          <w:szCs w:val="24"/>
        </w:rPr>
        <w:t>.</w:t>
      </w:r>
    </w:p>
    <w:p w:rsidR="00B833AC" w14:paraId="15CEF886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500FC" w:rsidP="006500FC" w14:paraId="53F0DAEE" w14:textId="33104C8C">
      <w:pPr>
        <w:pStyle w:val="Heading1"/>
        <w:numPr>
          <w:ilvl w:val="0"/>
          <w:numId w:val="65"/>
        </w:numPr>
        <w:ind w:left="360"/>
      </w:pPr>
      <w:r>
        <w:t>Outreach email for CO10 recruits or the referrals by CO11 recruits</w:t>
      </w:r>
    </w:p>
    <w:p w:rsidR="006500FC" w:rsidRPr="009C44B9" w:rsidP="00201BDD" w14:paraId="0EE49392" w14:textId="77777777">
      <w:pPr>
        <w:spacing w:before="16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eking your feedback on another Census Bureau research opportunity</w:t>
      </w:r>
    </w:p>
    <w:p w:rsidR="006500FC" w:rsidP="006500FC" w14:paraId="71FDF930" w14:textId="77777777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ello, </w:t>
      </w:r>
    </w:p>
    <w:p w:rsidR="006E3B23" w:rsidP="006500FC" w14:paraId="7BA08722" w14:textId="586D1012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 hope this message finds you well.</w:t>
      </w:r>
    </w:p>
    <w:p w:rsidR="006500FC" w:rsidP="006500FC" w14:paraId="76DF6E15" w14:textId="6AB8C3CB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0201E4">
        <w:rPr>
          <w:rFonts w:ascii="Times New Roman" w:hAnsi="Times New Roman" w:cs="Times New Roman"/>
          <w:sz w:val="24"/>
        </w:rPr>
        <w:t xml:space="preserve">IF PREVIOUSLY SCREENED PARTICIPANT: </w:t>
      </w:r>
      <w:r>
        <w:rPr>
          <w:rFonts w:ascii="Times New Roman" w:hAnsi="Times New Roman" w:cs="Times New Roman"/>
          <w:sz w:val="24"/>
        </w:rPr>
        <w:t xml:space="preserve">You </w:t>
      </w:r>
      <w:r w:rsidR="00344C6D">
        <w:rPr>
          <w:rFonts w:ascii="Times New Roman" w:hAnsi="Times New Roman" w:cs="Times New Roman"/>
          <w:sz w:val="24"/>
        </w:rPr>
        <w:t xml:space="preserve">previously expressed interest in </w:t>
      </w:r>
      <w:r>
        <w:rPr>
          <w:rFonts w:ascii="Times New Roman" w:hAnsi="Times New Roman" w:cs="Times New Roman"/>
          <w:sz w:val="24"/>
        </w:rPr>
        <w:t xml:space="preserve">participating in research conducted by the U.S. Census Bureau </w:t>
      </w:r>
      <w:r w:rsidR="0006798D">
        <w:rPr>
          <w:rFonts w:ascii="Times New Roman" w:hAnsi="Times New Roman" w:cs="Times New Roman"/>
          <w:sz w:val="24"/>
        </w:rPr>
        <w:t>seeking</w:t>
      </w:r>
      <w:r>
        <w:rPr>
          <w:rFonts w:ascii="Times New Roman" w:hAnsi="Times New Roman" w:cs="Times New Roman"/>
          <w:sz w:val="24"/>
        </w:rPr>
        <w:t xml:space="preserve"> opinions about survey questions in a national household survey.</w:t>
      </w:r>
      <w:r w:rsidR="00543B9C">
        <w:rPr>
          <w:rFonts w:ascii="Times New Roman" w:hAnsi="Times New Roman" w:cs="Times New Roman"/>
          <w:sz w:val="24"/>
        </w:rPr>
        <w:t xml:space="preserve"> </w:t>
      </w:r>
      <w:r w:rsidR="00056D86">
        <w:rPr>
          <w:rFonts w:ascii="Times New Roman" w:hAnsi="Times New Roman" w:cs="Times New Roman"/>
          <w:sz w:val="24"/>
        </w:rPr>
        <w:t>Although th</w:t>
      </w:r>
      <w:r w:rsidR="00543B9C">
        <w:rPr>
          <w:rFonts w:ascii="Times New Roman" w:hAnsi="Times New Roman" w:cs="Times New Roman"/>
          <w:sz w:val="24"/>
        </w:rPr>
        <w:t>at</w:t>
      </w:r>
      <w:r w:rsidR="00056D86">
        <w:rPr>
          <w:rFonts w:ascii="Times New Roman" w:hAnsi="Times New Roman" w:cs="Times New Roman"/>
          <w:sz w:val="24"/>
        </w:rPr>
        <w:t xml:space="preserve"> research has concluded and we did not have the chance to collect your feedback, we now have another research opportunity.</w:t>
      </w:r>
      <w:r>
        <w:rPr>
          <w:rFonts w:ascii="Times New Roman" w:hAnsi="Times New Roman" w:cs="Times New Roman"/>
          <w:sz w:val="24"/>
        </w:rPr>
        <w:t xml:space="preserve">] </w:t>
      </w:r>
    </w:p>
    <w:p w:rsidR="00056D86" w:rsidP="006500FC" w14:paraId="03DE50F4" w14:textId="0337D62B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0201E4">
        <w:rPr>
          <w:rFonts w:ascii="Times New Roman" w:hAnsi="Times New Roman" w:cs="Times New Roman"/>
          <w:sz w:val="24"/>
        </w:rPr>
        <w:t xml:space="preserve">IF PARTICIPANT REFERRAL: </w:t>
      </w:r>
      <w:r>
        <w:rPr>
          <w:rFonts w:ascii="Times New Roman" w:hAnsi="Times New Roman" w:cs="Times New Roman"/>
          <w:sz w:val="24"/>
        </w:rPr>
        <w:t xml:space="preserve">Your friend [Name] </w:t>
      </w:r>
      <w:r w:rsidR="00A00257">
        <w:rPr>
          <w:rFonts w:ascii="Times New Roman" w:hAnsi="Times New Roman" w:cs="Times New Roman"/>
          <w:sz w:val="24"/>
        </w:rPr>
        <w:t>expressed interest in</w:t>
      </w:r>
      <w:r>
        <w:rPr>
          <w:rFonts w:ascii="Times New Roman" w:hAnsi="Times New Roman" w:cs="Times New Roman"/>
          <w:sz w:val="24"/>
        </w:rPr>
        <w:t xml:space="preserve"> </w:t>
      </w:r>
      <w:r w:rsidR="002A15EF">
        <w:rPr>
          <w:rFonts w:ascii="Times New Roman" w:hAnsi="Times New Roman" w:cs="Times New Roman"/>
          <w:sz w:val="24"/>
        </w:rPr>
        <w:t>participat</w:t>
      </w:r>
      <w:r w:rsidR="00A00257">
        <w:rPr>
          <w:rFonts w:ascii="Times New Roman" w:hAnsi="Times New Roman" w:cs="Times New Roman"/>
          <w:sz w:val="24"/>
        </w:rPr>
        <w:t>ing</w:t>
      </w:r>
      <w:r w:rsidR="002A15E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n research conducted by the U.S. Census Bureau </w:t>
      </w:r>
      <w:r w:rsidR="00DC4E5E">
        <w:rPr>
          <w:rFonts w:ascii="Times New Roman" w:hAnsi="Times New Roman" w:cs="Times New Roman"/>
          <w:sz w:val="24"/>
        </w:rPr>
        <w:t xml:space="preserve">seeking the public’s </w:t>
      </w:r>
      <w:r>
        <w:rPr>
          <w:rFonts w:ascii="Times New Roman" w:hAnsi="Times New Roman" w:cs="Times New Roman"/>
          <w:sz w:val="24"/>
        </w:rPr>
        <w:t>opinion</w:t>
      </w:r>
      <w:r w:rsidR="00DC4E5E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about questions in a national survey. </w:t>
      </w:r>
      <w:r w:rsidR="00281A18"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/>
          <w:sz w:val="24"/>
        </w:rPr>
        <w:t xml:space="preserve">hey suggested </w:t>
      </w:r>
      <w:r w:rsidR="00DC4E5E">
        <w:rPr>
          <w:rFonts w:ascii="Times New Roman" w:hAnsi="Times New Roman" w:cs="Times New Roman"/>
          <w:sz w:val="24"/>
        </w:rPr>
        <w:t>we</w:t>
      </w:r>
      <w:r w:rsidR="00582993">
        <w:rPr>
          <w:rFonts w:ascii="Times New Roman" w:hAnsi="Times New Roman" w:cs="Times New Roman"/>
          <w:sz w:val="24"/>
        </w:rPr>
        <w:t xml:space="preserve"> also</w:t>
      </w:r>
      <w:r w:rsidR="00DC4E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reach out to you for your opinion</w:t>
      </w:r>
      <w:r w:rsidR="001D1A4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via this email address</w:t>
      </w:r>
      <w:r>
        <w:rPr>
          <w:rFonts w:ascii="Times New Roman" w:hAnsi="Times New Roman" w:cs="Times New Roman"/>
          <w:sz w:val="24"/>
        </w:rPr>
        <w:t>.]</w:t>
      </w:r>
    </w:p>
    <w:p w:rsidR="006500FC" w:rsidRPr="009C44B9" w:rsidP="006500FC" w14:paraId="14336EC4" w14:textId="3007E266">
      <w:pPr>
        <w:ind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The interview will be conducted online using a secure video conferencing app</w:t>
      </w:r>
      <w:r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The interview will take about 60 minutes. </w:t>
      </w:r>
      <w:r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 </w:t>
      </w:r>
      <w:r w:rsidRPr="00423077">
        <w:rPr>
          <w:rFonts w:ascii="Times New Roman" w:hAnsi="Times New Roman" w:cs="Times New Roman"/>
          <w:b/>
          <w:sz w:val="24"/>
        </w:rPr>
        <w:t>$40</w:t>
      </w:r>
      <w:r>
        <w:rPr>
          <w:rFonts w:ascii="Times New Roman" w:hAnsi="Times New Roman" w:cs="Times New Roman"/>
          <w:b/>
          <w:sz w:val="24"/>
        </w:rPr>
        <w:t xml:space="preserve"> for </w:t>
      </w:r>
      <w:r w:rsidRPr="009C44B9">
        <w:rPr>
          <w:rFonts w:ascii="Times New Roman" w:hAnsi="Times New Roman" w:cs="Times New Roman"/>
          <w:b/>
          <w:sz w:val="24"/>
        </w:rPr>
        <w:t>participat</w:t>
      </w:r>
      <w:r>
        <w:rPr>
          <w:rFonts w:ascii="Times New Roman" w:hAnsi="Times New Roman" w:cs="Times New Roman"/>
          <w:b/>
          <w:sz w:val="24"/>
        </w:rPr>
        <w:t>ing</w:t>
      </w:r>
      <w:r w:rsidRPr="009C44B9">
        <w:rPr>
          <w:rFonts w:ascii="Times New Roman" w:hAnsi="Times New Roman" w:cs="Times New Roman"/>
          <w:b/>
          <w:sz w:val="24"/>
        </w:rPr>
        <w:t xml:space="preserve"> in the </w:t>
      </w:r>
      <w:r>
        <w:rPr>
          <w:rFonts w:ascii="Times New Roman" w:hAnsi="Times New Roman" w:cs="Times New Roman"/>
          <w:b/>
          <w:sz w:val="24"/>
        </w:rPr>
        <w:t>remote</w:t>
      </w:r>
      <w:r w:rsidRPr="009C44B9">
        <w:rPr>
          <w:rFonts w:ascii="Times New Roman" w:hAnsi="Times New Roman" w:cs="Times New Roman"/>
          <w:b/>
          <w:sz w:val="24"/>
        </w:rPr>
        <w:t xml:space="preserve"> interview</w:t>
      </w:r>
      <w:r>
        <w:rPr>
          <w:rFonts w:ascii="Times New Roman" w:hAnsi="Times New Roman" w:cs="Times New Roman"/>
          <w:b/>
          <w:sz w:val="24"/>
        </w:rPr>
        <w:t>.</w:t>
      </w:r>
    </w:p>
    <w:p w:rsidR="006500FC" w:rsidRPr="00201BDD" w:rsidP="00201BDD" w14:paraId="142D16EB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>To see if you are eligible for the new study, please complete a short questionnaire at</w:t>
      </w:r>
    </w:p>
    <w:p w:rsidR="00056D86" w:rsidRPr="00201BDD" w:rsidP="00201BDD" w14:paraId="0959B8D5" w14:textId="77777777">
      <w:pPr>
        <w:spacing w:before="120"/>
        <w:ind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201BD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D36969" w:rsidRPr="00201BDD" w:rsidP="00201BDD" w14:paraId="29BF2775" w14:textId="3E10981E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1BDD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You may also call </w:t>
      </w:r>
      <w:r w:rsidRPr="00201BDD" w:rsidR="00CE598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[PHONE] to learn more about the study and see if you are eligible.</w:t>
      </w:r>
    </w:p>
    <w:p w:rsidR="006500FC" w:rsidRPr="00201BDD" w:rsidP="00201BDD" w14:paraId="24AD6AB8" w14:textId="77777777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p w:rsidR="00C07205" w:rsidP="001A7AE1" w14:paraId="1EEBB7A4" w14:textId="0E2A72FD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26595" w:rsidP="00926595" w14:paraId="758C49EB" w14:textId="075F944A">
      <w:pPr>
        <w:pStyle w:val="Heading1"/>
        <w:numPr>
          <w:ilvl w:val="0"/>
          <w:numId w:val="65"/>
        </w:numPr>
        <w:ind w:left="360"/>
      </w:pPr>
      <w:r>
        <w:t xml:space="preserve">Outreach email for Facebook group admin </w:t>
      </w:r>
    </w:p>
    <w:p w:rsidR="00926595" w:rsidRPr="00C85E7E" w:rsidP="00EA3E13" w14:paraId="78BE3B01" w14:textId="6B0A41BA">
      <w:pPr>
        <w:spacing w:before="160"/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 hope this message finds you well. My team and I are working with the U.S. Census Bureau to test some survey questions </w:t>
      </w:r>
      <w:r w:rsidR="005F2830">
        <w:rPr>
          <w:rFonts w:ascii="Times New Roman" w:hAnsi="Times New Roman" w:cs="Times New Roman"/>
          <w:sz w:val="24"/>
          <w:szCs w:val="24"/>
        </w:rPr>
        <w:t>on a national</w:t>
      </w:r>
      <w:r w:rsidRPr="00C85E7E">
        <w:rPr>
          <w:rFonts w:ascii="Times New Roman" w:hAnsi="Times New Roman" w:cs="Times New Roman"/>
          <w:sz w:val="24"/>
          <w:szCs w:val="24"/>
        </w:rPr>
        <w:t xml:space="preserve"> household</w:t>
      </w:r>
      <w:r w:rsidR="005F2830">
        <w:rPr>
          <w:rFonts w:ascii="Times New Roman" w:hAnsi="Times New Roman" w:cs="Times New Roman"/>
          <w:sz w:val="24"/>
          <w:szCs w:val="24"/>
        </w:rPr>
        <w:t xml:space="preserve"> survey</w:t>
      </w:r>
      <w:r w:rsidRPr="00C85E7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6595" w:rsidRPr="00C85E7E" w:rsidP="00926595" w14:paraId="34EA9066" w14:textId="24391FEC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Specifically, the Census Bureau hopes to seek </w:t>
      </w:r>
      <w:r w:rsidR="003A560C">
        <w:rPr>
          <w:rFonts w:ascii="Times New Roman" w:hAnsi="Times New Roman" w:cs="Times New Roman"/>
          <w:sz w:val="24"/>
          <w:szCs w:val="24"/>
        </w:rPr>
        <w:t>individuals that [</w:t>
      </w:r>
      <w:r w:rsidR="00AA1C5E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="00D22CE2">
        <w:rPr>
          <w:rFonts w:ascii="Times New Roman" w:hAnsi="Times New Roman" w:cs="Times New Roman"/>
          <w:sz w:val="24"/>
          <w:szCs w:val="24"/>
        </w:rPr>
        <w:t>who w</w:t>
      </w:r>
      <w:r w:rsidRPr="00525ED3" w:rsidR="00525ED3">
        <w:rPr>
          <w:rFonts w:ascii="Times New Roman" w:hAnsi="Times New Roman" w:cs="Times New Roman"/>
          <w:sz w:val="24"/>
          <w:szCs w:val="24"/>
        </w:rPr>
        <w:t>ork as food/grocery deliver</w:t>
      </w:r>
      <w:r w:rsidR="007F2383">
        <w:rPr>
          <w:rFonts w:ascii="Times New Roman" w:hAnsi="Times New Roman" w:cs="Times New Roman"/>
          <w:sz w:val="24"/>
          <w:szCs w:val="24"/>
        </w:rPr>
        <w:t>y</w:t>
      </w:r>
      <w:r w:rsidRPr="00525ED3" w:rsidR="00525ED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C85E7E" w:rsidR="00236ABF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their feedback on these survey questions. So, I’m reaching out to you, the admin of the </w:t>
      </w:r>
      <w:r w:rsidRPr="00C85E7E" w:rsidR="00E7458C">
        <w:rPr>
          <w:rFonts w:ascii="Times New Roman" w:hAnsi="Times New Roman" w:cs="Times New Roman"/>
          <w:sz w:val="24"/>
          <w:szCs w:val="24"/>
        </w:rPr>
        <w:t>[</w:t>
      </w:r>
      <w:r w:rsidRPr="00C85E7E">
        <w:rPr>
          <w:rFonts w:ascii="Times New Roman" w:hAnsi="Times New Roman" w:cs="Times New Roman"/>
          <w:sz w:val="24"/>
          <w:szCs w:val="24"/>
        </w:rPr>
        <w:t>Facebook</w:t>
      </w:r>
      <w:r w:rsidR="008B4A4B">
        <w:rPr>
          <w:rFonts w:ascii="Times New Roman" w:hAnsi="Times New Roman" w:cs="Times New Roman"/>
          <w:sz w:val="24"/>
          <w:szCs w:val="24"/>
        </w:rPr>
        <w:t>/Reddit</w:t>
      </w:r>
      <w:r w:rsidRPr="00C85E7E">
        <w:rPr>
          <w:rFonts w:ascii="Times New Roman" w:hAnsi="Times New Roman" w:cs="Times New Roman"/>
          <w:sz w:val="24"/>
          <w:szCs w:val="24"/>
        </w:rPr>
        <w:t xml:space="preserve"> group</w:t>
      </w:r>
      <w:r w:rsidRPr="00C85E7E" w:rsidR="00E7458C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assistance. </w:t>
      </w:r>
    </w:p>
    <w:p w:rsidR="00926595" w:rsidRPr="00C85E7E" w:rsidP="00926595" w14:paraId="25B2566C" w14:textId="459581F4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’d like to ask for your help to post information about our study to your group, or for your approval to let me join the group to post </w:t>
      </w:r>
      <w:r w:rsidR="008B4A4B">
        <w:rPr>
          <w:rFonts w:ascii="Times New Roman" w:hAnsi="Times New Roman" w:cs="Times New Roman"/>
          <w:sz w:val="24"/>
          <w:szCs w:val="24"/>
        </w:rPr>
        <w:t xml:space="preserve">this information </w:t>
      </w:r>
      <w:r w:rsidRPr="00C85E7E">
        <w:rPr>
          <w:rFonts w:ascii="Times New Roman" w:hAnsi="Times New Roman" w:cs="Times New Roman"/>
          <w:sz w:val="24"/>
          <w:szCs w:val="24"/>
        </w:rPr>
        <w:t xml:space="preserve">myself. </w:t>
      </w:r>
    </w:p>
    <w:p w:rsidR="00926595" w:rsidRPr="00C85E7E" w:rsidP="00926595" w14:paraId="45AA3E02" w14:textId="4A08B8AE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Anyone who participates in </w:t>
      </w:r>
      <w:r w:rsidR="008B4A4B">
        <w:rPr>
          <w:rFonts w:ascii="Times New Roman" w:hAnsi="Times New Roman" w:cs="Times New Roman"/>
          <w:sz w:val="24"/>
          <w:szCs w:val="24"/>
        </w:rPr>
        <w:t>a</w:t>
      </w:r>
      <w:r w:rsidRPr="00C85E7E">
        <w:rPr>
          <w:rFonts w:ascii="Times New Roman" w:hAnsi="Times New Roman" w:cs="Times New Roman"/>
          <w:sz w:val="24"/>
          <w:szCs w:val="24"/>
        </w:rPr>
        <w:t xml:space="preserve"> virtual interview will receive $40 to thank them for their time.</w:t>
      </w:r>
    </w:p>
    <w:p w:rsidR="00926595" w:rsidRPr="00C85E7E" w:rsidP="00926595" w14:paraId="05E45507" w14:textId="77777777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>Below please find our recruitment ad, which contains the key details about the research.</w:t>
      </w:r>
    </w:p>
    <w:p w:rsidR="00926595" w:rsidP="00926595" w14:paraId="239E8E70" w14:textId="77777777">
      <w:r>
        <w:t>------</w:t>
      </w:r>
    </w:p>
    <w:p w:rsidR="00926595" w:rsidRPr="002F27D6" w:rsidP="00926595" w14:paraId="14CB2E90" w14:textId="6817E7C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Get paid for </w:t>
      </w:r>
      <w:r w:rsidR="0036310C">
        <w:rPr>
          <w:rFonts w:ascii="Times New Roman" w:hAnsi="Times New Roman" w:cs="Times New Roman"/>
          <w:b/>
          <w:bCs/>
          <w:sz w:val="24"/>
          <w:szCs w:val="24"/>
        </w:rPr>
        <w:t>sharing</w:t>
      </w: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 your opinions!</w:t>
      </w:r>
    </w:p>
    <w:p w:rsidR="00926595" w:rsidRPr="002F27D6" w:rsidP="00926595" w14:paraId="51C615EA" w14:textId="36BA4BB1">
      <w:pPr>
        <w:rPr>
          <w:rFonts w:ascii="Times New Roman" w:hAnsi="Times New Roman" w:cs="Times New Roman"/>
          <w:sz w:val="24"/>
          <w:szCs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working with the U.S. Census Bureau, </w:t>
      </w:r>
      <w:r w:rsidR="00445DA5">
        <w:rPr>
          <w:rFonts w:ascii="Times New Roman" w:hAnsi="Times New Roman" w:cs="Times New Roman"/>
          <w:sz w:val="24"/>
          <w:szCs w:val="24"/>
        </w:rPr>
        <w:t>are</w:t>
      </w:r>
      <w:r w:rsidRPr="002F27D6" w:rsidR="00445DA5">
        <w:rPr>
          <w:rFonts w:ascii="Times New Roman" w:hAnsi="Times New Roman" w:cs="Times New Roman"/>
          <w:sz w:val="24"/>
          <w:szCs w:val="24"/>
        </w:rPr>
        <w:t xml:space="preserve"> </w:t>
      </w:r>
      <w:r w:rsidRPr="002F27D6" w:rsidR="00E7458C">
        <w:rPr>
          <w:rFonts w:ascii="Times New Roman" w:hAnsi="Times New Roman" w:cs="Times New Roman"/>
          <w:sz w:val="24"/>
          <w:szCs w:val="24"/>
        </w:rPr>
        <w:t>looking for adults (ages 18 and over)</w:t>
      </w:r>
      <w:r w:rsidRPr="002F27D6" w:rsidR="00310350">
        <w:rPr>
          <w:rFonts w:ascii="Times New Roman" w:hAnsi="Times New Roman" w:cs="Times New Roman"/>
          <w:sz w:val="24"/>
          <w:szCs w:val="24"/>
        </w:rPr>
        <w:t xml:space="preserve"> who </w:t>
      </w:r>
      <w:r w:rsidRPr="002F27D6" w:rsidR="009B5433">
        <w:rPr>
          <w:rFonts w:ascii="Times New Roman" w:hAnsi="Times New Roman" w:cs="Times New Roman"/>
          <w:sz w:val="24"/>
          <w:szCs w:val="24"/>
        </w:rPr>
        <w:t>[</w:t>
      </w:r>
      <w:r w:rsidRPr="002F27D6" w:rsidR="00E378EF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Pr="002F27D6" w:rsidR="00310350">
        <w:rPr>
          <w:rFonts w:ascii="Times New Roman" w:hAnsi="Times New Roman" w:cs="Times New Roman"/>
          <w:sz w:val="24"/>
          <w:szCs w:val="24"/>
        </w:rPr>
        <w:t>work as fo</w:t>
      </w:r>
      <w:r w:rsidRPr="002F27D6" w:rsidR="009B5433">
        <w:rPr>
          <w:rFonts w:ascii="Times New Roman" w:hAnsi="Times New Roman" w:cs="Times New Roman"/>
          <w:sz w:val="24"/>
          <w:szCs w:val="24"/>
        </w:rPr>
        <w:t>od/grocery deliver</w:t>
      </w:r>
      <w:r w:rsidRPr="002F27D6" w:rsidR="007F2383">
        <w:rPr>
          <w:rFonts w:ascii="Times New Roman" w:hAnsi="Times New Roman" w:cs="Times New Roman"/>
          <w:sz w:val="24"/>
          <w:szCs w:val="24"/>
        </w:rPr>
        <w:t>y</w:t>
      </w:r>
      <w:r w:rsidRPr="002F27D6" w:rsidR="009B543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2F27D6" w:rsidR="00310350">
        <w:rPr>
          <w:rFonts w:ascii="Times New Roman" w:hAnsi="Times New Roman" w:cs="Times New Roman"/>
          <w:sz w:val="24"/>
          <w:szCs w:val="24"/>
        </w:rPr>
        <w:t>]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 to </w:t>
      </w:r>
      <w:r w:rsidRPr="002F27D6" w:rsidR="00EE0F30">
        <w:rPr>
          <w:rFonts w:ascii="Times New Roman" w:hAnsi="Times New Roman" w:cs="Times New Roman"/>
          <w:sz w:val="24"/>
          <w:szCs w:val="24"/>
        </w:rPr>
        <w:t xml:space="preserve">answer questions about their household and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give their reactions and opinions about a national survey. The interview will be conducted online using a secure video conferencing app, Microsoft Teams. The interview will take about </w:t>
      </w:r>
      <w:r w:rsidRPr="00423077" w:rsidR="009B407F">
        <w:rPr>
          <w:rFonts w:ascii="Times New Roman" w:hAnsi="Times New Roman" w:cs="Times New Roman"/>
          <w:sz w:val="24"/>
          <w:szCs w:val="24"/>
        </w:rPr>
        <w:t>60</w:t>
      </w:r>
      <w:r w:rsidRPr="00423077" w:rsidR="00E7458C">
        <w:rPr>
          <w:rFonts w:ascii="Times New Roman" w:hAnsi="Times New Roman" w:cs="Times New Roman"/>
          <w:sz w:val="24"/>
          <w:szCs w:val="24"/>
        </w:rPr>
        <w:t xml:space="preserve"> </w:t>
      </w:r>
      <w:r w:rsidRPr="002F27D6" w:rsidR="00E7458C">
        <w:rPr>
          <w:rFonts w:ascii="Times New Roman" w:hAnsi="Times New Roman" w:cs="Times New Roman"/>
          <w:sz w:val="24"/>
          <w:szCs w:val="24"/>
        </w:rPr>
        <w:t>minutes. We will provide $40 for participating in the remote interview.</w:t>
      </w:r>
    </w:p>
    <w:p w:rsidR="00C85E7E" w:rsidRPr="0036310C" w:rsidP="002F27D6" w14:paraId="464AAFB9" w14:textId="712B613D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</w:p>
    <w:p w:rsidR="00E7458C" w:rsidRPr="0036310C" w:rsidP="002F27D6" w14:paraId="43A5BA35" w14:textId="5544AA6B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36310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survey link to be inserted here]</w:t>
        </w:r>
      </w:hyperlink>
    </w:p>
    <w:p w:rsidR="00541F31" w:rsidRPr="0036310C" w:rsidP="002F27D6" w14:paraId="3C34E307" w14:textId="283E5168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310C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You may also call [PHONE] to learn more about the study and see if you are eligible.</w:t>
      </w:r>
    </w:p>
    <w:p w:rsidR="00926595" w:rsidRPr="0036310C" w:rsidP="002F27D6" w14:paraId="36EE2345" w14:textId="47E56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p w:rsidR="00926595" w:rsidP="00926595" w14:paraId="68CBE1D6" w14:textId="77777777">
      <w:r>
        <w:t>-------</w:t>
      </w:r>
    </w:p>
    <w:p w:rsidR="00C85E7E" w:rsidP="00926595" w14:paraId="4C9A1FE1" w14:textId="580BD0B9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A920D8" w:rsidP="00A920D8" w14:paraId="65EA6127" w14:textId="4590A49C">
      <w:pPr>
        <w:pStyle w:val="Heading1"/>
        <w:numPr>
          <w:ilvl w:val="0"/>
          <w:numId w:val="65"/>
        </w:numPr>
        <w:ind w:left="360"/>
      </w:pPr>
      <w:r>
        <w:t>Recruitment flyer for community recruitment</w:t>
      </w:r>
    </w:p>
    <w:p w:rsidR="00926595" w:rsidP="00926595" w14:paraId="5853230B" w14:textId="0AEE06E1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cstheme="minorHAnsi"/>
          <w:b/>
          <w:noProof/>
          <w:sz w:val="14"/>
          <w:szCs w:val="3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648269</wp:posOffset>
                </wp:positionH>
                <wp:positionV relativeFrom="page">
                  <wp:posOffset>1317009</wp:posOffset>
                </wp:positionV>
                <wp:extent cx="6419850" cy="7540388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6419850" cy="75403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5" style="width:505.5pt;height:593.75pt;margin-top:103.7pt;margin-left:51.05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middle;z-index:251659264" filled="f" strokecolor="black" strokeweight="1pt"/>
            </w:pict>
          </mc:Fallback>
        </mc:AlternateContent>
      </w:r>
    </w:p>
    <w:p w:rsidR="00697A13" w:rsidRPr="00B21F0B" w:rsidP="000118FD" w14:paraId="4CDB6E55" w14:textId="6D9B2457">
      <w:pPr>
        <w:spacing w:before="120"/>
        <w:ind w:left="180" w:righ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21F0B">
        <w:rPr>
          <w:rFonts w:ascii="Times New Roman" w:hAnsi="Times New Roman" w:cs="Times New Roman"/>
          <w:b/>
          <w:bCs/>
          <w:sz w:val="28"/>
          <w:szCs w:val="28"/>
        </w:rPr>
        <w:t xml:space="preserve">Participants Needed for Research Study </w:t>
      </w:r>
      <w:r w:rsidRPr="00B21F0B" w:rsidR="000118FD">
        <w:rPr>
          <w:rFonts w:ascii="Times New Roman" w:hAnsi="Times New Roman" w:cs="Times New Roman"/>
          <w:b/>
          <w:bCs/>
          <w:sz w:val="28"/>
          <w:szCs w:val="28"/>
        </w:rPr>
        <w:t>by the U.S. Census Bureau</w:t>
      </w:r>
    </w:p>
    <w:p w:rsidR="00697A13" w:rsidRPr="000118FD" w:rsidP="000118FD" w14:paraId="19249C75" w14:textId="273A8DE6">
      <w:pPr>
        <w:spacing w:before="120"/>
        <w:ind w:left="180" w:right="3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118FD">
        <w:rPr>
          <w:rFonts w:ascii="Times New Roman" w:hAnsi="Times New Roman" w:cs="Times New Roman"/>
          <w:b/>
          <w:bCs/>
          <w:sz w:val="32"/>
          <w:szCs w:val="32"/>
        </w:rPr>
        <w:t>** $</w:t>
      </w:r>
      <w:r w:rsidRPr="000118FD" w:rsidR="000118FD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0118FD">
        <w:rPr>
          <w:rFonts w:ascii="Times New Roman" w:hAnsi="Times New Roman" w:cs="Times New Roman"/>
          <w:b/>
          <w:bCs/>
          <w:sz w:val="32"/>
          <w:szCs w:val="32"/>
        </w:rPr>
        <w:t>0 for 1</w:t>
      </w:r>
      <w:r w:rsidR="00A5272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0118FD">
        <w:rPr>
          <w:rFonts w:ascii="Times New Roman" w:hAnsi="Times New Roman" w:cs="Times New Roman"/>
          <w:b/>
          <w:bCs/>
          <w:sz w:val="32"/>
          <w:szCs w:val="32"/>
        </w:rPr>
        <w:t>Hour**</w:t>
      </w:r>
    </w:p>
    <w:p w:rsidR="00697A13" w:rsidRPr="00697A13" w:rsidP="00697A13" w14:paraId="2C92E55C" w14:textId="2D816AED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 w:rsidRPr="00697A13">
        <w:rPr>
          <w:rFonts w:ascii="Times New Roman" w:hAnsi="Times New Roman" w:cs="Times New Roman"/>
          <w:sz w:val="24"/>
        </w:rPr>
        <w:t>The U.S. Census Bureau is conducting research interviews with people age 18 and older, who meet at least one of the following criteria:</w:t>
      </w:r>
    </w:p>
    <w:p w:rsidR="00B85314" w:rsidP="00B85314" w14:paraId="2E2440AC" w14:textId="77777777">
      <w:pPr>
        <w:pStyle w:val="ListParagraph"/>
        <w:ind w:left="1080" w:right="360"/>
        <w:rPr>
          <w:sz w:val="24"/>
        </w:rPr>
      </w:pPr>
      <w:r>
        <w:rPr>
          <w:sz w:val="24"/>
        </w:rPr>
        <w:t>[ASEC criteria:]</w:t>
      </w:r>
    </w:p>
    <w:p w:rsidR="00B85314" w:rsidRPr="00930B09" w:rsidP="00B85314" w14:paraId="3FD1C56D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 xml:space="preserve">Have </w:t>
      </w:r>
      <w:r w:rsidRPr="00930B09">
        <w:rPr>
          <w:sz w:val="24"/>
        </w:rPr>
        <w:t xml:space="preserve">child(ren) </w:t>
      </w:r>
      <w:r>
        <w:rPr>
          <w:sz w:val="24"/>
        </w:rPr>
        <w:t xml:space="preserve">between 5-13 years of age </w:t>
      </w:r>
      <w:r w:rsidRPr="00930B09">
        <w:rPr>
          <w:sz w:val="24"/>
        </w:rPr>
        <w:t>in household,</w:t>
      </w:r>
    </w:p>
    <w:p w:rsidR="00B85314" w:rsidP="00B85314" w14:paraId="6D8FB040" w14:textId="5CE73C6F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</w:t>
      </w:r>
      <w:r w:rsidR="00DA0CC6">
        <w:rPr>
          <w:sz w:val="24"/>
        </w:rPr>
        <w:t>ve</w:t>
      </w:r>
      <w:r>
        <w:rPr>
          <w:sz w:val="24"/>
        </w:rPr>
        <w:t xml:space="preserve"> </w:t>
      </w:r>
      <w:r w:rsidRPr="00763077">
        <w:rPr>
          <w:sz w:val="24"/>
        </w:rPr>
        <w:t>extended family</w:t>
      </w:r>
      <w:r>
        <w:rPr>
          <w:sz w:val="24"/>
        </w:rPr>
        <w:t xml:space="preserve"> living in the household</w:t>
      </w:r>
    </w:p>
    <w:p w:rsidR="00B85314" w:rsidP="00B85314" w14:paraId="3C69764B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Have retired in the past year</w:t>
      </w:r>
    </w:p>
    <w:p w:rsidR="00B85314" w:rsidP="00B85314" w14:paraId="34EBFC94" w14:textId="77777777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[Any specific characteristics as needed]</w:t>
      </w:r>
    </w:p>
    <w:p w:rsidR="00B85314" w:rsidP="00B85314" w14:paraId="5C4591BB" w14:textId="77777777">
      <w:pPr>
        <w:pStyle w:val="ListParagraph"/>
        <w:ind w:left="1080" w:right="360"/>
        <w:rPr>
          <w:sz w:val="24"/>
        </w:rPr>
      </w:pPr>
    </w:p>
    <w:p w:rsidR="00B85314" w:rsidP="00B85314" w14:paraId="73F49636" w14:textId="77777777">
      <w:pPr>
        <w:pStyle w:val="ListParagraph"/>
        <w:ind w:left="1080" w:right="360"/>
        <w:rPr>
          <w:sz w:val="24"/>
        </w:rPr>
      </w:pPr>
      <w:r>
        <w:rPr>
          <w:sz w:val="24"/>
        </w:rPr>
        <w:t>[CPS criteria:]</w:t>
      </w:r>
    </w:p>
    <w:p w:rsidR="00B85314" w:rsidP="00B85314" w14:paraId="0933894F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re unemployed</w:t>
      </w:r>
    </w:p>
    <w:p w:rsidR="00B85314" w:rsidP="00B85314" w14:paraId="19276090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 more than one job</w:t>
      </w:r>
    </w:p>
    <w:p w:rsidR="00B85314" w:rsidP="00B85314" w14:paraId="16B02505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Have work hours that generally vary</w:t>
      </w:r>
    </w:p>
    <w:p w:rsidR="00B85314" w:rsidP="00B85314" w14:paraId="7E88E6D6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Are self-employed</w:t>
      </w:r>
    </w:p>
    <w:p w:rsidR="00B85314" w:rsidRPr="009C44B9" w:rsidP="00B85314" w14:paraId="650C9E85" w14:textId="77777777">
      <w:pPr>
        <w:pStyle w:val="ListParagraph"/>
        <w:numPr>
          <w:ilvl w:val="0"/>
          <w:numId w:val="67"/>
        </w:numPr>
        <w:ind w:right="360"/>
        <w:rPr>
          <w:sz w:val="24"/>
        </w:rPr>
      </w:pPr>
      <w:r>
        <w:rPr>
          <w:sz w:val="24"/>
        </w:rPr>
        <w:t>[Any specific characteristics as needed]</w:t>
      </w:r>
    </w:p>
    <w:p w:rsidR="00697A13" w:rsidRPr="00697A13" w:rsidP="00697A13" w14:paraId="7EB9E467" w14:textId="17A394A6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noProof/>
          <w:sz w:val="24"/>
          <w:szCs w:val="20"/>
        </w:rPr>
        <w:br/>
      </w:r>
      <w:r w:rsidRPr="00697A13">
        <w:rPr>
          <w:rFonts w:ascii="Times New Roman" w:hAnsi="Times New Roman" w:cs="Times New Roman"/>
          <w:sz w:val="24"/>
        </w:rPr>
        <w:t xml:space="preserve">The interviews will be used to improve </w:t>
      </w:r>
      <w:r w:rsidR="007F15C8">
        <w:rPr>
          <w:rFonts w:ascii="Times New Roman" w:hAnsi="Times New Roman" w:cs="Times New Roman"/>
          <w:sz w:val="24"/>
        </w:rPr>
        <w:t xml:space="preserve">the </w:t>
      </w:r>
      <w:r w:rsidRPr="007F15C8" w:rsidR="007F15C8">
        <w:rPr>
          <w:rFonts w:ascii="Times New Roman" w:hAnsi="Times New Roman" w:cs="Times New Roman"/>
          <w:sz w:val="24"/>
        </w:rPr>
        <w:t xml:space="preserve">questions in a national </w:t>
      </w:r>
      <w:r>
        <w:rPr>
          <w:rFonts w:ascii="Times New Roman" w:hAnsi="Times New Roman" w:cs="Times New Roman"/>
          <w:sz w:val="24"/>
        </w:rPr>
        <w:t xml:space="preserve">household </w:t>
      </w:r>
      <w:r w:rsidRPr="007F15C8" w:rsidR="007F15C8">
        <w:rPr>
          <w:rFonts w:ascii="Times New Roman" w:hAnsi="Times New Roman" w:cs="Times New Roman"/>
          <w:sz w:val="24"/>
        </w:rPr>
        <w:t>survey</w:t>
      </w:r>
      <w:r w:rsidRPr="00697A13">
        <w:rPr>
          <w:rFonts w:ascii="Times New Roman" w:hAnsi="Times New Roman" w:cs="Times New Roman"/>
          <w:sz w:val="24"/>
        </w:rPr>
        <w:t>. All responses are kept confidential.</w:t>
      </w:r>
    </w:p>
    <w:p w:rsidR="00697A13" w:rsidRPr="00697A13" w:rsidP="00697A13" w14:paraId="3C7C3DB4" w14:textId="041CE4EA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 w:rsidRPr="00697A13">
        <w:rPr>
          <w:rFonts w:ascii="Times New Roman" w:hAnsi="Times New Roman" w:cs="Times New Roman"/>
          <w:sz w:val="24"/>
        </w:rPr>
        <w:t>Interviews will last about 60 minutes</w:t>
      </w:r>
      <w:r w:rsidR="00D266BD">
        <w:rPr>
          <w:rFonts w:ascii="Times New Roman" w:hAnsi="Times New Roman" w:cs="Times New Roman"/>
          <w:sz w:val="24"/>
        </w:rPr>
        <w:t>.</w:t>
      </w:r>
      <w:r w:rsidRPr="007F15C8" w:rsidR="007F15C8">
        <w:rPr>
          <w:rFonts w:ascii="Times New Roman" w:hAnsi="Times New Roman" w:cs="Times New Roman"/>
          <w:sz w:val="24"/>
        </w:rPr>
        <w:t xml:space="preserve"> We will provide $40 for participating in the remote interview</w:t>
      </w:r>
      <w:r w:rsidR="0081298B">
        <w:rPr>
          <w:rFonts w:ascii="Times New Roman" w:hAnsi="Times New Roman" w:cs="Times New Roman"/>
          <w:sz w:val="24"/>
        </w:rPr>
        <w:t>.</w:t>
      </w:r>
    </w:p>
    <w:p w:rsidR="007C1C0F" w:rsidP="007C1C0F" w14:paraId="33FAB4F2" w14:textId="5AF7108E">
      <w:pPr>
        <w:spacing w:before="120"/>
        <w:ind w:left="180" w:right="360"/>
        <w:jc w:val="center"/>
        <w:rPr>
          <w:rFonts w:ascii="Times New Roman" w:hAnsi="Times New Roman" w:cs="Times New Roman"/>
          <w:sz w:val="24"/>
          <w:szCs w:val="24"/>
        </w:rPr>
      </w:pPr>
      <w:r w:rsidRPr="008D6505">
        <w:rPr>
          <w:rFonts w:ascii="Times New Roman" w:hAnsi="Times New Roman" w:cs="Times New Roman"/>
          <w:sz w:val="24"/>
          <w:szCs w:val="24"/>
        </w:rPr>
        <w:t>To see if you qualify for our study, please go to our website to answer some questions using this link:</w:t>
      </w:r>
    </w:p>
    <w:p w:rsidR="00697A13" w:rsidRPr="008D6505" w:rsidP="007C1C0F" w14:paraId="44EF05B0" w14:textId="63B50E83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2F27D6" w:rsidR="008129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</w:t>
        </w:r>
        <w:r w:rsidRPr="002F27D6" w:rsidR="00F735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shortened </w:t>
        </w:r>
        <w:r w:rsidRPr="002F27D6" w:rsidR="008129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urvey link to be inserted here]</w:t>
        </w:r>
      </w:hyperlink>
    </w:p>
    <w:p w:rsidR="00697A13" w:rsidRPr="002F27D6" w:rsidP="00E53094" w14:paraId="1B92AD99" w14:textId="58C66B32">
      <w:pPr>
        <w:spacing w:before="160"/>
        <w:ind w:left="187" w:right="360"/>
        <w:jc w:val="center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 w:rsidRPr="008D6505">
        <w:rPr>
          <w:rFonts w:ascii="Times New Roman" w:hAnsi="Times New Roman" w:cs="Times New Roman"/>
          <w:sz w:val="24"/>
          <w:szCs w:val="24"/>
        </w:rPr>
        <w:t>You may also</w:t>
      </w:r>
      <w:r w:rsidRPr="008D6505">
        <w:rPr>
          <w:rFonts w:ascii="Times New Roman" w:hAnsi="Times New Roman" w:cs="Times New Roman"/>
          <w:sz w:val="24"/>
          <w:szCs w:val="24"/>
        </w:rPr>
        <w:t xml:space="preserve"> scan this QR code with your cell phone: </w:t>
      </w:r>
      <w:r w:rsidRPr="008D6505">
        <w:rPr>
          <w:rFonts w:ascii="Times New Roman" w:hAnsi="Times New Roman" w:cs="Times New Roman"/>
          <w:sz w:val="24"/>
          <w:szCs w:val="24"/>
        </w:rPr>
        <w:tab/>
      </w:r>
      <w:r w:rsidR="007C1C0F">
        <w:rPr>
          <w:rFonts w:ascii="Times New Roman" w:hAnsi="Times New Roman" w:cs="Times New Roman"/>
          <w:sz w:val="24"/>
          <w:szCs w:val="24"/>
        </w:rPr>
        <w:br/>
      </w:r>
      <w:r w:rsidR="00E53094">
        <w:rPr>
          <w:rFonts w:ascii="Times New Roman" w:hAnsi="Times New Roman" w:cs="Times New Roman"/>
          <w:sz w:val="24"/>
          <w:szCs w:val="24"/>
        </w:rPr>
        <w:br/>
      </w:r>
      <w:hyperlink r:id="rId7" w:history="1">
        <w:r w:rsidRPr="002F27D6" w:rsidR="00F735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[QR code to be inserted here]</w:t>
        </w:r>
      </w:hyperlink>
    </w:p>
    <w:p w:rsidR="008D6505" w:rsidRPr="007C1C0F" w:rsidP="007C1C0F" w14:paraId="685C5D5D" w14:textId="0B49FBAE">
      <w:pPr>
        <w:spacing w:before="120"/>
        <w:ind w:left="180" w:right="360"/>
        <w:jc w:val="center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8D6505">
        <w:rPr>
          <w:rFonts w:ascii="Times New Roman" w:hAnsi="Times New Roman" w:cs="Times New Roman"/>
          <w:sz w:val="24"/>
          <w:szCs w:val="24"/>
        </w:rPr>
        <w:t xml:space="preserve">Or </w:t>
      </w:r>
      <w:r w:rsidRPr="007C1C0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call </w:t>
      </w:r>
      <w:r w:rsidRPr="009A717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[PHONE]</w:t>
      </w:r>
      <w:r w:rsidRPr="007C1C0F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to learn more about the study and see if you are eligible</w:t>
      </w:r>
      <w:r w:rsidRPr="007C1C0F" w:rsidR="003F4A0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.</w:t>
      </w:r>
    </w:p>
    <w:p w:rsidR="00884137" w:rsidRPr="00697A13" w:rsidP="002F27D6" w14:paraId="69DFC3A3" w14:textId="58E6A5CA">
      <w:pPr>
        <w:spacing w:before="120"/>
        <w:ind w:left="180"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</w:t>
      </w:r>
      <w:r w:rsidR="009B75DD">
        <w:rPr>
          <w:rFonts w:ascii="Times New Roman" w:hAnsi="Times New Roman" w:cs="Times New Roman"/>
          <w:sz w:val="24"/>
          <w:szCs w:val="24"/>
        </w:rPr>
        <w:t xml:space="preserve">feel free to pass this along to other people you know that might qualify. </w:t>
      </w:r>
      <w:r w:rsidRPr="00697A13" w:rsidR="00697A13">
        <w:rPr>
          <w:rFonts w:ascii="Times New Roman" w:hAnsi="Times New Roman" w:cs="Times New Roman"/>
          <w:sz w:val="24"/>
        </w:rPr>
        <w:t>Only one person per household may qualify.</w:t>
      </w:r>
      <w:r w:rsidRPr="00884137">
        <w:rPr>
          <w:rFonts w:cstheme="minorHAnsi"/>
          <w:b/>
          <w:noProof/>
          <w:sz w:val="14"/>
          <w:szCs w:val="34"/>
        </w:rPr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391DC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910F8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3D45F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6B44F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90B167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93A2528"/>
    <w:multiLevelType w:val="hybridMultilevel"/>
    <w:tmpl w:val="F9A8590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E8139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CB47EA4"/>
    <w:multiLevelType w:val="hybridMultilevel"/>
    <w:tmpl w:val="468A921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11B6E4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4B266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8052A8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B11178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B222B7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D796F35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CA66CC"/>
    <w:multiLevelType w:val="hybridMultilevel"/>
    <w:tmpl w:val="D2EA19F2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22B078F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42C55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48E1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4BA369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EB645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628124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8602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8F27E1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E273ACD"/>
    <w:multiLevelType w:val="hybridMultilevel"/>
    <w:tmpl w:val="357413E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EC2783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FEA6905"/>
    <w:multiLevelType w:val="hybridMultilevel"/>
    <w:tmpl w:val="4AE24ED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18B6D6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6E651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4363EB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3C030D8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EED48E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61686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2BB31F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4B7633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9452BE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95B725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BC9139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D65672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FB8096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2BA6EB1"/>
    <w:multiLevelType w:val="hybridMultilevel"/>
    <w:tmpl w:val="B6D0D7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4F5099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576F151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C487B0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C7F4C4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CE74B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5D1C3E9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61693A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6181505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620C2ED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621A3B1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660809E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7B56A5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67D65A6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67FC7E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84A30C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6A8E29A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6B2006C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6CD91FF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6D89767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6DF34D5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6F24121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63E796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77362A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7A097E4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7AF72826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9259A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7C63474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24266041">
    <w:abstractNumId w:val="23"/>
  </w:num>
  <w:num w:numId="2" w16cid:durableId="993725109">
    <w:abstractNumId w:val="64"/>
  </w:num>
  <w:num w:numId="3" w16cid:durableId="88082784">
    <w:abstractNumId w:val="7"/>
  </w:num>
  <w:num w:numId="4" w16cid:durableId="2143766849">
    <w:abstractNumId w:val="13"/>
  </w:num>
  <w:num w:numId="5" w16cid:durableId="1112626504">
    <w:abstractNumId w:val="39"/>
  </w:num>
  <w:num w:numId="6" w16cid:durableId="1818298708">
    <w:abstractNumId w:val="16"/>
  </w:num>
  <w:num w:numId="7" w16cid:durableId="1551920417">
    <w:abstractNumId w:val="40"/>
  </w:num>
  <w:num w:numId="8" w16cid:durableId="1228802354">
    <w:abstractNumId w:val="61"/>
  </w:num>
  <w:num w:numId="9" w16cid:durableId="260768051">
    <w:abstractNumId w:val="15"/>
  </w:num>
  <w:num w:numId="10" w16cid:durableId="1407531332">
    <w:abstractNumId w:val="3"/>
  </w:num>
  <w:num w:numId="11" w16cid:durableId="330761217">
    <w:abstractNumId w:val="62"/>
  </w:num>
  <w:num w:numId="12" w16cid:durableId="606279300">
    <w:abstractNumId w:val="56"/>
  </w:num>
  <w:num w:numId="13" w16cid:durableId="137111406">
    <w:abstractNumId w:val="29"/>
  </w:num>
  <w:num w:numId="14" w16cid:durableId="819349677">
    <w:abstractNumId w:val="6"/>
  </w:num>
  <w:num w:numId="15" w16cid:durableId="18774088">
    <w:abstractNumId w:val="65"/>
  </w:num>
  <w:num w:numId="16" w16cid:durableId="295372959">
    <w:abstractNumId w:val="10"/>
  </w:num>
  <w:num w:numId="17" w16cid:durableId="1497838186">
    <w:abstractNumId w:val="27"/>
  </w:num>
  <w:num w:numId="18" w16cid:durableId="943921122">
    <w:abstractNumId w:val="26"/>
  </w:num>
  <w:num w:numId="19" w16cid:durableId="264114629">
    <w:abstractNumId w:val="47"/>
  </w:num>
  <w:num w:numId="20" w16cid:durableId="51346686">
    <w:abstractNumId w:val="2"/>
  </w:num>
  <w:num w:numId="21" w16cid:durableId="1965772683">
    <w:abstractNumId w:val="45"/>
  </w:num>
  <w:num w:numId="22" w16cid:durableId="1422801712">
    <w:abstractNumId w:val="28"/>
  </w:num>
  <w:num w:numId="23" w16cid:durableId="1744642220">
    <w:abstractNumId w:val="21"/>
  </w:num>
  <w:num w:numId="24" w16cid:durableId="1593666135">
    <w:abstractNumId w:val="18"/>
  </w:num>
  <w:num w:numId="25" w16cid:durableId="1153987452">
    <w:abstractNumId w:val="66"/>
  </w:num>
  <w:num w:numId="26" w16cid:durableId="204609824">
    <w:abstractNumId w:val="52"/>
  </w:num>
  <w:num w:numId="27" w16cid:durableId="1833444278">
    <w:abstractNumId w:val="0"/>
  </w:num>
  <w:num w:numId="28" w16cid:durableId="470825460">
    <w:abstractNumId w:val="4"/>
  </w:num>
  <w:num w:numId="29" w16cid:durableId="941962099">
    <w:abstractNumId w:val="17"/>
  </w:num>
  <w:num w:numId="30" w16cid:durableId="1765416787">
    <w:abstractNumId w:val="34"/>
  </w:num>
  <w:num w:numId="31" w16cid:durableId="1710956692">
    <w:abstractNumId w:val="60"/>
  </w:num>
  <w:num w:numId="32" w16cid:durableId="1345523050">
    <w:abstractNumId w:val="19"/>
  </w:num>
  <w:num w:numId="33" w16cid:durableId="145322847">
    <w:abstractNumId w:val="9"/>
  </w:num>
  <w:num w:numId="34" w16cid:durableId="850027274">
    <w:abstractNumId w:val="12"/>
  </w:num>
  <w:num w:numId="35" w16cid:durableId="94595729">
    <w:abstractNumId w:val="43"/>
  </w:num>
  <w:num w:numId="36" w16cid:durableId="1998413128">
    <w:abstractNumId w:val="42"/>
  </w:num>
  <w:num w:numId="37" w16cid:durableId="448353110">
    <w:abstractNumId w:val="36"/>
  </w:num>
  <w:num w:numId="38" w16cid:durableId="583761878">
    <w:abstractNumId w:val="38"/>
  </w:num>
  <w:num w:numId="39" w16cid:durableId="926423304">
    <w:abstractNumId w:val="33"/>
  </w:num>
  <w:num w:numId="40" w16cid:durableId="1713310819">
    <w:abstractNumId w:val="11"/>
  </w:num>
  <w:num w:numId="41" w16cid:durableId="2036535589">
    <w:abstractNumId w:val="31"/>
  </w:num>
  <w:num w:numId="42" w16cid:durableId="1617715626">
    <w:abstractNumId w:val="59"/>
  </w:num>
  <w:num w:numId="43" w16cid:durableId="1138842804">
    <w:abstractNumId w:val="1"/>
  </w:num>
  <w:num w:numId="44" w16cid:durableId="1312978065">
    <w:abstractNumId w:val="24"/>
  </w:num>
  <w:num w:numId="45" w16cid:durableId="1475171845">
    <w:abstractNumId w:val="51"/>
  </w:num>
  <w:num w:numId="46" w16cid:durableId="2057968149">
    <w:abstractNumId w:val="35"/>
  </w:num>
  <w:num w:numId="47" w16cid:durableId="395710500">
    <w:abstractNumId w:val="49"/>
  </w:num>
  <w:num w:numId="48" w16cid:durableId="1287857160">
    <w:abstractNumId w:val="30"/>
  </w:num>
  <w:num w:numId="49" w16cid:durableId="42827346">
    <w:abstractNumId w:val="57"/>
  </w:num>
  <w:num w:numId="50" w16cid:durableId="738791625">
    <w:abstractNumId w:val="54"/>
  </w:num>
  <w:num w:numId="51" w16cid:durableId="698973223">
    <w:abstractNumId w:val="22"/>
  </w:num>
  <w:num w:numId="52" w16cid:durableId="991566544">
    <w:abstractNumId w:val="20"/>
  </w:num>
  <w:num w:numId="53" w16cid:durableId="299380576">
    <w:abstractNumId w:val="37"/>
  </w:num>
  <w:num w:numId="54" w16cid:durableId="1859392009">
    <w:abstractNumId w:val="32"/>
  </w:num>
  <w:num w:numId="55" w16cid:durableId="1477188509">
    <w:abstractNumId w:val="63"/>
  </w:num>
  <w:num w:numId="56" w16cid:durableId="839347138">
    <w:abstractNumId w:val="58"/>
  </w:num>
  <w:num w:numId="57" w16cid:durableId="690880828">
    <w:abstractNumId w:val="41"/>
  </w:num>
  <w:num w:numId="58" w16cid:durableId="1334458467">
    <w:abstractNumId w:val="50"/>
  </w:num>
  <w:num w:numId="59" w16cid:durableId="1118335991">
    <w:abstractNumId w:val="46"/>
  </w:num>
  <w:num w:numId="60" w16cid:durableId="964307903">
    <w:abstractNumId w:val="48"/>
  </w:num>
  <w:num w:numId="61" w16cid:durableId="566037736">
    <w:abstractNumId w:val="8"/>
  </w:num>
  <w:num w:numId="62" w16cid:durableId="1213346553">
    <w:abstractNumId w:val="55"/>
  </w:num>
  <w:num w:numId="63" w16cid:durableId="487283973">
    <w:abstractNumId w:val="53"/>
  </w:num>
  <w:num w:numId="64" w16cid:durableId="143469233">
    <w:abstractNumId w:val="44"/>
  </w:num>
  <w:num w:numId="65" w16cid:durableId="1654986102">
    <w:abstractNumId w:val="5"/>
  </w:num>
  <w:num w:numId="66" w16cid:durableId="561601806">
    <w:abstractNumId w:val="14"/>
  </w:num>
  <w:num w:numId="67" w16cid:durableId="195584621">
    <w:abstractNumId w:val="25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448"/>
    <w:rsid w:val="00005FB6"/>
    <w:rsid w:val="000118FD"/>
    <w:rsid w:val="00016702"/>
    <w:rsid w:val="000201E4"/>
    <w:rsid w:val="000368BA"/>
    <w:rsid w:val="00051D80"/>
    <w:rsid w:val="00056D86"/>
    <w:rsid w:val="00062AAA"/>
    <w:rsid w:val="0006798D"/>
    <w:rsid w:val="0007701D"/>
    <w:rsid w:val="00093448"/>
    <w:rsid w:val="000B325A"/>
    <w:rsid w:val="000C4AB6"/>
    <w:rsid w:val="000D6DE5"/>
    <w:rsid w:val="000E0127"/>
    <w:rsid w:val="000E6BE9"/>
    <w:rsid w:val="00117CB9"/>
    <w:rsid w:val="0012217B"/>
    <w:rsid w:val="00134194"/>
    <w:rsid w:val="00135799"/>
    <w:rsid w:val="0013652D"/>
    <w:rsid w:val="00137BBD"/>
    <w:rsid w:val="001645E4"/>
    <w:rsid w:val="00196ADB"/>
    <w:rsid w:val="001A7AE1"/>
    <w:rsid w:val="001C53E7"/>
    <w:rsid w:val="001C600F"/>
    <w:rsid w:val="001C7313"/>
    <w:rsid w:val="001D1A4A"/>
    <w:rsid w:val="001D4540"/>
    <w:rsid w:val="001E5F8A"/>
    <w:rsid w:val="00201BDD"/>
    <w:rsid w:val="0021158D"/>
    <w:rsid w:val="002248B7"/>
    <w:rsid w:val="00236ABF"/>
    <w:rsid w:val="00251FBE"/>
    <w:rsid w:val="00273216"/>
    <w:rsid w:val="00274202"/>
    <w:rsid w:val="00281A18"/>
    <w:rsid w:val="00284D0C"/>
    <w:rsid w:val="00287357"/>
    <w:rsid w:val="00290E88"/>
    <w:rsid w:val="002A15EF"/>
    <w:rsid w:val="002B32D3"/>
    <w:rsid w:val="002C6600"/>
    <w:rsid w:val="002C734D"/>
    <w:rsid w:val="002F072B"/>
    <w:rsid w:val="002F27D6"/>
    <w:rsid w:val="002F29C9"/>
    <w:rsid w:val="00310350"/>
    <w:rsid w:val="00321799"/>
    <w:rsid w:val="0032366B"/>
    <w:rsid w:val="00326A5A"/>
    <w:rsid w:val="0034250A"/>
    <w:rsid w:val="00344C6D"/>
    <w:rsid w:val="0036310C"/>
    <w:rsid w:val="00370FB0"/>
    <w:rsid w:val="003777BC"/>
    <w:rsid w:val="00397C38"/>
    <w:rsid w:val="003A3508"/>
    <w:rsid w:val="003A44CF"/>
    <w:rsid w:val="003A560C"/>
    <w:rsid w:val="003A7A12"/>
    <w:rsid w:val="003B1AF6"/>
    <w:rsid w:val="003C7C42"/>
    <w:rsid w:val="003D4393"/>
    <w:rsid w:val="003D47CA"/>
    <w:rsid w:val="003E13C5"/>
    <w:rsid w:val="003E4678"/>
    <w:rsid w:val="003E5C20"/>
    <w:rsid w:val="003E7463"/>
    <w:rsid w:val="003F4A03"/>
    <w:rsid w:val="00400723"/>
    <w:rsid w:val="00423077"/>
    <w:rsid w:val="0043348D"/>
    <w:rsid w:val="00441046"/>
    <w:rsid w:val="00441C06"/>
    <w:rsid w:val="00445DA5"/>
    <w:rsid w:val="004A26C6"/>
    <w:rsid w:val="004A3DF9"/>
    <w:rsid w:val="004A6658"/>
    <w:rsid w:val="004B165B"/>
    <w:rsid w:val="004C6591"/>
    <w:rsid w:val="004C7378"/>
    <w:rsid w:val="004C7B77"/>
    <w:rsid w:val="004D2B8F"/>
    <w:rsid w:val="004E7D34"/>
    <w:rsid w:val="0050364F"/>
    <w:rsid w:val="00504A9B"/>
    <w:rsid w:val="00525ED3"/>
    <w:rsid w:val="00533696"/>
    <w:rsid w:val="00541F31"/>
    <w:rsid w:val="00543B9C"/>
    <w:rsid w:val="00564E8A"/>
    <w:rsid w:val="00567D6E"/>
    <w:rsid w:val="00570715"/>
    <w:rsid w:val="0057167F"/>
    <w:rsid w:val="00574E2A"/>
    <w:rsid w:val="00575E8F"/>
    <w:rsid w:val="00582993"/>
    <w:rsid w:val="0058581E"/>
    <w:rsid w:val="00591C9F"/>
    <w:rsid w:val="005A76AF"/>
    <w:rsid w:val="005B7470"/>
    <w:rsid w:val="005C396A"/>
    <w:rsid w:val="005C3ED6"/>
    <w:rsid w:val="005E5113"/>
    <w:rsid w:val="005F1E7A"/>
    <w:rsid w:val="005F2830"/>
    <w:rsid w:val="005F2F7B"/>
    <w:rsid w:val="006033E3"/>
    <w:rsid w:val="00625428"/>
    <w:rsid w:val="0063007B"/>
    <w:rsid w:val="0063491D"/>
    <w:rsid w:val="00635C1E"/>
    <w:rsid w:val="00644367"/>
    <w:rsid w:val="006500FC"/>
    <w:rsid w:val="00655B3F"/>
    <w:rsid w:val="00663BEF"/>
    <w:rsid w:val="00670775"/>
    <w:rsid w:val="00672040"/>
    <w:rsid w:val="0067556C"/>
    <w:rsid w:val="00684E74"/>
    <w:rsid w:val="00694BF9"/>
    <w:rsid w:val="00697A13"/>
    <w:rsid w:val="006C002F"/>
    <w:rsid w:val="006C2465"/>
    <w:rsid w:val="006C3225"/>
    <w:rsid w:val="006D4D7E"/>
    <w:rsid w:val="006D69FD"/>
    <w:rsid w:val="006E24C2"/>
    <w:rsid w:val="006E3B23"/>
    <w:rsid w:val="006E6A9F"/>
    <w:rsid w:val="006F5AB5"/>
    <w:rsid w:val="00731D3E"/>
    <w:rsid w:val="007369A4"/>
    <w:rsid w:val="00741F38"/>
    <w:rsid w:val="00742862"/>
    <w:rsid w:val="007503AB"/>
    <w:rsid w:val="007564FE"/>
    <w:rsid w:val="00756821"/>
    <w:rsid w:val="00763077"/>
    <w:rsid w:val="0077268B"/>
    <w:rsid w:val="007727C3"/>
    <w:rsid w:val="00773EFA"/>
    <w:rsid w:val="00781D30"/>
    <w:rsid w:val="007915D1"/>
    <w:rsid w:val="00792F5A"/>
    <w:rsid w:val="007B3824"/>
    <w:rsid w:val="007C1C0F"/>
    <w:rsid w:val="007E5C61"/>
    <w:rsid w:val="007F15C8"/>
    <w:rsid w:val="007F2383"/>
    <w:rsid w:val="007F40D9"/>
    <w:rsid w:val="007F7C25"/>
    <w:rsid w:val="00802749"/>
    <w:rsid w:val="0081298B"/>
    <w:rsid w:val="008221C3"/>
    <w:rsid w:val="0082724F"/>
    <w:rsid w:val="00861C89"/>
    <w:rsid w:val="00870285"/>
    <w:rsid w:val="00875FE2"/>
    <w:rsid w:val="00884137"/>
    <w:rsid w:val="00895F27"/>
    <w:rsid w:val="008A161D"/>
    <w:rsid w:val="008A5CA8"/>
    <w:rsid w:val="008B4A4B"/>
    <w:rsid w:val="008C3331"/>
    <w:rsid w:val="008D1BF4"/>
    <w:rsid w:val="008D6505"/>
    <w:rsid w:val="008E0867"/>
    <w:rsid w:val="008F262A"/>
    <w:rsid w:val="00911B68"/>
    <w:rsid w:val="00924E7F"/>
    <w:rsid w:val="00926595"/>
    <w:rsid w:val="00930B09"/>
    <w:rsid w:val="0096654D"/>
    <w:rsid w:val="0097260B"/>
    <w:rsid w:val="0098798A"/>
    <w:rsid w:val="0099455E"/>
    <w:rsid w:val="009A5304"/>
    <w:rsid w:val="009A717F"/>
    <w:rsid w:val="009B407F"/>
    <w:rsid w:val="009B5433"/>
    <w:rsid w:val="009B75DD"/>
    <w:rsid w:val="009C1745"/>
    <w:rsid w:val="009C44B9"/>
    <w:rsid w:val="009D13EA"/>
    <w:rsid w:val="009E0C9C"/>
    <w:rsid w:val="009F6F9B"/>
    <w:rsid w:val="00A00257"/>
    <w:rsid w:val="00A013FC"/>
    <w:rsid w:val="00A23DDF"/>
    <w:rsid w:val="00A31F96"/>
    <w:rsid w:val="00A47514"/>
    <w:rsid w:val="00A5272B"/>
    <w:rsid w:val="00A612B4"/>
    <w:rsid w:val="00A85EFC"/>
    <w:rsid w:val="00A8661A"/>
    <w:rsid w:val="00A920D8"/>
    <w:rsid w:val="00AA1C5E"/>
    <w:rsid w:val="00AD64E5"/>
    <w:rsid w:val="00AE0C35"/>
    <w:rsid w:val="00AE5E3E"/>
    <w:rsid w:val="00B07D36"/>
    <w:rsid w:val="00B12EF8"/>
    <w:rsid w:val="00B21F0B"/>
    <w:rsid w:val="00B24CE7"/>
    <w:rsid w:val="00B631D5"/>
    <w:rsid w:val="00B833AC"/>
    <w:rsid w:val="00B85314"/>
    <w:rsid w:val="00B85DC9"/>
    <w:rsid w:val="00BA75CB"/>
    <w:rsid w:val="00BC308A"/>
    <w:rsid w:val="00BC3D00"/>
    <w:rsid w:val="00BF58DE"/>
    <w:rsid w:val="00BF7ACB"/>
    <w:rsid w:val="00C00D30"/>
    <w:rsid w:val="00C02AD1"/>
    <w:rsid w:val="00C07205"/>
    <w:rsid w:val="00C13696"/>
    <w:rsid w:val="00C23BBA"/>
    <w:rsid w:val="00C25C72"/>
    <w:rsid w:val="00C315D6"/>
    <w:rsid w:val="00C4134E"/>
    <w:rsid w:val="00C471A5"/>
    <w:rsid w:val="00C63641"/>
    <w:rsid w:val="00C85E7E"/>
    <w:rsid w:val="00C90F3F"/>
    <w:rsid w:val="00C9300B"/>
    <w:rsid w:val="00C9532F"/>
    <w:rsid w:val="00CA498E"/>
    <w:rsid w:val="00CC6C94"/>
    <w:rsid w:val="00CE5988"/>
    <w:rsid w:val="00CF548F"/>
    <w:rsid w:val="00D05307"/>
    <w:rsid w:val="00D22CE2"/>
    <w:rsid w:val="00D2568C"/>
    <w:rsid w:val="00D266BD"/>
    <w:rsid w:val="00D36969"/>
    <w:rsid w:val="00D61601"/>
    <w:rsid w:val="00D87863"/>
    <w:rsid w:val="00D954D3"/>
    <w:rsid w:val="00DA0CC6"/>
    <w:rsid w:val="00DA2F09"/>
    <w:rsid w:val="00DA4CCD"/>
    <w:rsid w:val="00DA59A2"/>
    <w:rsid w:val="00DA6918"/>
    <w:rsid w:val="00DB1202"/>
    <w:rsid w:val="00DC4E5E"/>
    <w:rsid w:val="00DD2753"/>
    <w:rsid w:val="00DF442D"/>
    <w:rsid w:val="00E25FD8"/>
    <w:rsid w:val="00E31B47"/>
    <w:rsid w:val="00E378EF"/>
    <w:rsid w:val="00E53094"/>
    <w:rsid w:val="00E7458C"/>
    <w:rsid w:val="00E82FD9"/>
    <w:rsid w:val="00E853F5"/>
    <w:rsid w:val="00E93305"/>
    <w:rsid w:val="00E94182"/>
    <w:rsid w:val="00EA04F8"/>
    <w:rsid w:val="00EA3E13"/>
    <w:rsid w:val="00EE0F30"/>
    <w:rsid w:val="00EE1CE0"/>
    <w:rsid w:val="00EF2D0E"/>
    <w:rsid w:val="00EF4BA0"/>
    <w:rsid w:val="00EF6B0C"/>
    <w:rsid w:val="00F026EB"/>
    <w:rsid w:val="00F06D6E"/>
    <w:rsid w:val="00F12D8B"/>
    <w:rsid w:val="00F17364"/>
    <w:rsid w:val="00F35684"/>
    <w:rsid w:val="00F73542"/>
    <w:rsid w:val="00F91C2A"/>
    <w:rsid w:val="00FB0353"/>
    <w:rsid w:val="00FB69BF"/>
    <w:rsid w:val="00FE7840"/>
    <w:rsid w:val="00FF13B2"/>
  </w:rsids>
  <w:docVars>
    <w:docVar w:name="__Grammarly_42___1" w:val="H4sIAAAAAAAEAKtWcslP9kxRslIyNDayMLa0NLCwMLW0sDAzMjJV0lEKTi0uzszPAykwqgUAgt+mhS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AB54A1C"/>
  <w15:chartTrackingRefBased/>
  <w15:docId w15:val="{5203B386-A41A-40FD-A194-096B2EF8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4137"/>
  </w:style>
  <w:style w:type="paragraph" w:styleId="Heading1">
    <w:name w:val="heading 1"/>
    <w:basedOn w:val="Normal"/>
    <w:next w:val="Normal"/>
    <w:link w:val="Heading1Char"/>
    <w:uiPriority w:val="9"/>
    <w:qFormat/>
    <w:rsid w:val="00504A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A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4A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4A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4A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A9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504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4A9B"/>
    <w:pPr>
      <w:widowControl w:val="0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4A9B"/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4A9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4A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A9B"/>
    <w:pPr>
      <w:widowControl/>
      <w:spacing w:after="160"/>
    </w:pPr>
    <w:rPr>
      <w:rFonts w:asciiTheme="minorHAnsi" w:eastAsiaTheme="minorHAnsi" w:hAnsiTheme="minorHAnsi" w:cstheme="minorBidi"/>
      <w:b/>
      <w:bCs/>
      <w:noProof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4A9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9C44B9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90E8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3E3"/>
  </w:style>
  <w:style w:type="paragraph" w:styleId="Footer">
    <w:name w:val="footer"/>
    <w:basedOn w:val="Normal"/>
    <w:link w:val="Foot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3E3"/>
  </w:style>
  <w:style w:type="paragraph" w:styleId="Revision">
    <w:name w:val="Revision"/>
    <w:hidden/>
    <w:uiPriority w:val="99"/>
    <w:semiHidden/>
    <w:rsid w:val="00B631D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s://nam04.safelinks.protection.outlook.com/?url=https%3A%2F%2Fresearch.rm.census.gov%2Fjfe%2Fform%2FSV_b8aPX8p8b7yk2YS&amp;data=05%7C01%7Cyph%40rti.org%7Cc14a3610096e416cf12908da2f94ea2f%7C2ffc2ede4d4449948082487341fa43fb%7C0%7C0%7C637874613885032731%7CUnknown%7CTWFpbGZsb3d8eyJWIjoiMC4wLjAwMDAiLCJQIjoiV2luMzIiLCJBTiI6Ik1haWwiLCJXVCI6Mn0%3D%7C3000%7C%7C%7C&amp;sdata=CxmIaUNOrneyjk%2FQt2y5ascmmH%2BI8%2FCunUNHyOo%2B19U%3D&amp;reserved=0" TargetMode="Externa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C2C68741FAE45953C837B84FF9126" ma:contentTypeVersion="6" ma:contentTypeDescription="Create a new document." ma:contentTypeScope="" ma:versionID="a630b40d4c71700de820b4f41f8a62f0">
  <xsd:schema xmlns:xsd="http://www.w3.org/2001/XMLSchema" xmlns:xs="http://www.w3.org/2001/XMLSchema" xmlns:p="http://schemas.microsoft.com/office/2006/metadata/properties" xmlns:ns2="a8280194-361e-4b29-8794-614158449603" xmlns:ns3="83364ba1-c027-4941-8f71-a26565ed7f55" targetNamespace="http://schemas.microsoft.com/office/2006/metadata/properties" ma:root="true" ma:fieldsID="3b2cee81a7dca315a7149cf8c2dfec20" ns2:_="" ns3:_="">
    <xsd:import namespace="a8280194-361e-4b29-8794-614158449603"/>
    <xsd:import namespace="83364ba1-c027-4941-8f71-a26565ed7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80194-361e-4b29-8794-614158449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64ba1-c027-4941-8f71-a26565ed7f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6B2DD2-6966-423A-B695-DB1ABF4038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964944-B210-45A0-A881-C18E617B15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280194-361e-4b29-8794-614158449603"/>
    <ds:schemaRef ds:uri="83364ba1-c027-4941-8f71-a26565ed7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D2E058-B79A-4C49-BBE0-1A2DBE341E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35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ggs, Ashley</dc:creator>
  <cp:lastModifiedBy>Smith, Amanda</cp:lastModifiedBy>
  <cp:revision>23</cp:revision>
  <dcterms:created xsi:type="dcterms:W3CDTF">2023-09-29T17:54:00Z</dcterms:created>
  <dcterms:modified xsi:type="dcterms:W3CDTF">2023-09-29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C2C68741FAE45953C837B84FF9126</vt:lpwstr>
  </property>
</Properties>
</file>